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Translator</w:t>
      </w:r>
      <w:r>
        <w:t xml:space="preserve"> </w:t>
      </w:r>
      <w:r>
        <w:t xml:space="preserve">Interpreter</w:t>
      </w:r>
    </w:p>
    <w:bookmarkStart w:id="20" w:name="Xe1abe9e0d6c9b54b58f02d3b42ea3c1b0060fd5"/>
    <w:p>
      <w:pPr>
        <w:pStyle w:val="Heading1"/>
      </w:pPr>
      <w:r>
        <w:t xml:space="preserve">Internship Application Letter for Translator Interpreter Position</w:t>
      </w:r>
    </w:p>
    <w:bookmarkEnd w:id="20"/>
    <w:p>
      <w:pPr>
        <w:pStyle w:val="FirstParagraph"/>
      </w:pPr>
      <w:r>
        <w:t xml:space="preserve">Mr. Arjun Sharma</w:t>
      </w:r>
    </w:p>
    <w:p>
      <w:pPr>
        <w:pStyle w:val="BodyText"/>
      </w:pPr>
      <w:r>
        <w:t xml:space="preserve">234 Mehra Road, Preet Vihar</w:t>
      </w:r>
    </w:p>
    <w:p>
      <w:pPr>
        <w:pStyle w:val="BodyText"/>
      </w:pPr>
      <w:r>
        <w:t xml:space="preserve">New Delhi, Delhi 110092</w:t>
      </w:r>
    </w:p>
    <w:p>
      <w:pPr>
        <w:pStyle w:val="BodyText"/>
      </w:pPr>
      <w:r>
        <w:t xml:space="preserve">Email: arjun.sharma.student@email.com | Phone: +91 98765 43210</w:t>
      </w:r>
    </w:p>
    <w:p>
      <w:pPr>
        <w:pStyle w:val="BodyText"/>
      </w:pPr>
      <w:r>
        <w:t xml:space="preserve">October 26, 2023</w:t>
      </w:r>
    </w:p>
    <w:p>
      <w:pPr>
        <w:pStyle w:val="BodyText"/>
      </w:pPr>
      <w:r>
        <w:t xml:space="preserve">Hiring Manager</w:t>
      </w:r>
      <w:r>
        <w:br/>
      </w:r>
      <w:r>
        <w:t xml:space="preserve">Language Solutions International (LSI)</w:t>
      </w:r>
      <w:r>
        <w:br/>
      </w:r>
      <w:r>
        <w:t xml:space="preserve">Corporate Office: Block B, Cyber Hub, Plot No. 8-9</w:t>
      </w:r>
      <w:r>
        <w:br/>
      </w:r>
      <w:r>
        <w:t xml:space="preserve">Sector 16A, Gurugram (Gurgaon), Haryana 122002</w:t>
      </w:r>
    </w:p>
    <w:p>
      <w:pPr>
        <w:pStyle w:val="BodyText"/>
      </w:pPr>
      <w:r>
        <w:t xml:space="preserve">Dear Hiring Manager,</w:t>
      </w:r>
    </w:p>
    <w:p>
      <w:pPr>
        <w:pStyle w:val="BodyText"/>
      </w:pPr>
      <w:r>
        <w:t xml:space="preserve">It is with profound enthusiasm that I submit my application for the Translator Interpreter Internship position at Language Solutions International (LSI) in New Delhi, India. As a dedicated linguistics student at Jawaharlal Nehru University with specialization in South Asian languages and cross-cultural communication, I have meticulously prepared this</w:t>
      </w:r>
      <w:r>
        <w:t xml:space="preserve"> </w:t>
      </w:r>
      <w:r>
        <w:t xml:space="preserve">Internship Application Letter</w:t>
      </w:r>
      <w:r>
        <w:t xml:space="preserve"> </w:t>
      </w:r>
      <w:r>
        <w:t xml:space="preserve">to demonstrate how my skills align with LSI's mission of bridging linguistic divides across</w:t>
      </w:r>
      <w:r>
        <w:t xml:space="preserve"> </w:t>
      </w:r>
      <w:r>
        <w:t xml:space="preserve">India New Delhi</w:t>
      </w:r>
      <w:r>
        <w:t xml:space="preserve">'s dynamic multicultural landscape.</w:t>
      </w:r>
    </w:p>
    <w:p>
      <w:pPr>
        <w:pStyle w:val="BodyText"/>
      </w:pPr>
      <w:r>
        <w:t xml:space="preserve">My academic journey has been fundamentally shaped by the multilingual complexity of India, particularly in New Delhi where 18 major languages and over 750 dialects coexist. During my undergraduate studies at JNU, I developed fluency in Hindi (native), English (professional), Punjabi (fluent), and intermediate proficiency in Urdu and Bengali – skills directly applicable to the diverse linguistic ecosystem of</w:t>
      </w:r>
      <w:r>
        <w:t xml:space="preserve"> </w:t>
      </w:r>
      <w:r>
        <w:t xml:space="preserve">India New Delhi</w:t>
      </w:r>
      <w:r>
        <w:t xml:space="preserve">. My senior thesis on "Language Translation Challenges in Urban Multicultural Environments: A Case Study of Delhi" analyzed real-time translation needs during civic events, demonstrating my practical understanding of how language barriers impact governance and social integration.</w:t>
      </w:r>
    </w:p>
    <w:p>
      <w:pPr>
        <w:pStyle w:val="BodyText"/>
      </w:pPr>
      <w:r>
        <w:t xml:space="preserve">What distinguishes me as a candidate for this</w:t>
      </w:r>
      <w:r>
        <w:t xml:space="preserve"> </w:t>
      </w:r>
      <w:r>
        <w:t xml:space="preserve">Translator Interpreter</w:t>
      </w:r>
      <w:r>
        <w:t xml:space="preserve"> </w:t>
      </w:r>
      <w:r>
        <w:t xml:space="preserve">internship is my hands-on experience in high-pressure multilingual settings. I served as an official court interpreter for the Delhi High Court's Language Assistance Program during summer 2023, facilitating communication between tribal communities from Rajasthan and Uttar Pradesh with legal professionals. This required not only linguistic precision but also cultural sensitivity when translating terms like "Panchayat" (village council) or "Dharmashala" (religious rest house) without losing contextual meaning. Furthermore, as a volunteer interpreter for the International Women's Health Network during Delhi's annual Bharat Jyoti Festival, I mediated between English-speaking medical teams and rural women in Haryana and Himachal Pradesh, ensuring accurate health information transfer during vaccination drives.</w:t>
      </w:r>
    </w:p>
    <w:p>
      <w:pPr>
        <w:pStyle w:val="BodyText"/>
      </w:pPr>
      <w:r>
        <w:t xml:space="preserve">I am particularly drawn to LSI because of your groundbreaking work in developing AI-assisted translation tools tailored for Indian regional languages. Your recent project "Mitra Sahayak" – which provides real-time translation for government services across 12 North Indian states – directly mirrors my academic interests. Having contributed to a similar university initiative where I helped create glossaries for agricultural terms between Hindi and Punjabi dialects, I am eager to apply these experiences within LSI's framework. This internship represents the ideal opportunity to learn from industry leaders while contributing to</w:t>
      </w:r>
      <w:r>
        <w:t xml:space="preserve"> </w:t>
      </w:r>
      <w:r>
        <w:t xml:space="preserve">India New Delhi</w:t>
      </w:r>
      <w:r>
        <w:t xml:space="preserve">'s vision of "One Nation, One Language" without erasing linguistic diversity.</w:t>
      </w:r>
    </w:p>
    <w:p>
      <w:pPr>
        <w:pStyle w:val="BodyText"/>
      </w:pPr>
      <w:r>
        <w:t xml:space="preserve">My technical proficiency complements my linguistic skills: I am certified in SDL Trados Studio 2021 and have used CAT tools to translate over 15,000 words of government documents for the Ministry of External Affairs. In addition to these technical abilities, I possess cultural navigation skills essential for effective translation in</w:t>
      </w:r>
      <w:r>
        <w:t xml:space="preserve"> </w:t>
      </w:r>
      <w:r>
        <w:t xml:space="preserve">India New Delhi</w:t>
      </w:r>
      <w:r>
        <w:t xml:space="preserve">. During my internship at the National Translation Mission, I observed how phrases like "aaj ka din" (today's day) require adaptation when translating from Hindi to English for official documents – a nuance that could cause bureaucratic delays if missed. This understanding of linguistic subtleties is precisely why I believe I can contribute immediately to your team.</w:t>
      </w:r>
    </w:p>
    <w:p>
      <w:pPr>
        <w:pStyle w:val="BodyText"/>
      </w:pPr>
      <w:r>
        <w:t xml:space="preserve">What motivates me most about this</w:t>
      </w:r>
      <w:r>
        <w:t xml:space="preserve"> </w:t>
      </w:r>
      <w:r>
        <w:t xml:space="preserve">Translator Interpreter</w:t>
      </w:r>
      <w:r>
        <w:t xml:space="preserve"> </w:t>
      </w:r>
      <w:r>
        <w:t xml:space="preserve">internship is the chance to support LSI's community engagement initiatives in New Delhi. Your partnership with NGOs like SEWA (Self-Employed Women's Association) to provide translation services for women entrepreneurs aligns with my volunteer work at Delhi's Shakti Vahini center. I've witnessed firsthand how accurate translation can transform lives – such as when properly translating financial literacy materials from English to Marathi for rural women in Noida, enabling them to access microloans. This is the kind of impactful work I aspire to advance through this internship.</w:t>
      </w:r>
    </w:p>
    <w:p>
      <w:pPr>
        <w:pStyle w:val="BodyText"/>
      </w:pPr>
      <w:r>
        <w:t xml:space="preserve">Living in New Delhi since 2018 has given me unique insights into the city's linguistic tapestry. As someone who has navigated daily commutes between East and West Delhi, interacting with speakers of Hindi, Urdu, Punjabi, Bhojpuri and even Nepali in local markets (like Chandni Chowk) and business districts (Connaught Place), I understand that translation in</w:t>
      </w:r>
      <w:r>
        <w:t xml:space="preserve"> </w:t>
      </w:r>
      <w:r>
        <w:t xml:space="preserve">India New Delhi</w:t>
      </w:r>
      <w:r>
        <w:t xml:space="preserve"> </w:t>
      </w:r>
      <w:r>
        <w:t xml:space="preserve">requires more than vocabulary – it demands emotional intelligence to interpret unspoken context. For example, during a recent visit to the Indian Institute of Foreign Trade, I observed how a single misinterpreted term like "tariff" could derail trade negotiations between Japanese and Tamil-speaking delegates. This experience solidified my commitment to pursuing excellence in translation services.</w:t>
      </w:r>
    </w:p>
    <w:p>
      <w:pPr>
        <w:pStyle w:val="BodyText"/>
      </w:pPr>
      <w:r>
        <w:t xml:space="preserve">I am confident that my blend of academic rigor, practical translation experience across diverse sectors in Delhi, and cultural fluency positions me as an ideal candidate for your internship program. My resume, attached for your review, provides additional detail on my qualifications. I am eager to bring my passion for linguistic precision to LSI's innovative projects while learning from your esteemed team about the evolving landscape of translation services in India's capital city.</w:t>
      </w:r>
    </w:p>
    <w:p>
      <w:pPr>
        <w:pStyle w:val="BodyText"/>
      </w:pPr>
      <w:r>
        <w:t xml:space="preserve">Thank you for considering my application. I have attached my resume and academic transcripts and welcome the opportunity to discuss how my skills can support LSI's mission during an interview at your convenience. I look forward to contributing to the vital work of bridging language barriers in</w:t>
      </w:r>
      <w:r>
        <w:t xml:space="preserve"> </w:t>
      </w:r>
      <w:r>
        <w:t xml:space="preserve">India New Delhi</w:t>
      </w:r>
      <w:r>
        <w:t xml:space="preserve"> </w:t>
      </w:r>
      <w:r>
        <w:t xml:space="preserve">as part of your Translator Interpreter internship program.</w:t>
      </w:r>
    </w:p>
    <w:p>
      <w:pPr>
        <w:pStyle w:val="BodyText"/>
      </w:pPr>
      <w:r>
        <w:t xml:space="preserve">Sincerely,</w:t>
      </w:r>
      <w:r>
        <w:br/>
      </w:r>
      <w:r>
        <w:br/>
      </w:r>
      <w:r>
        <w:t xml:space="preserve">Arjun Sharma</w:t>
      </w:r>
    </w:p>
    <w:p>
      <w:pPr>
        <w:pStyle w:val="BodyText"/>
      </w:pPr>
      <w:r>
        <w:t xml:space="preserve">Word Count: 842 | Document Prepared for Translator Interpreter Internship Application in India New Delhi</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Translator Interpreter</dc:title>
  <dc:creator/>
  <dc:language>en</dc:language>
  <cp:keywords/>
  <dcterms:created xsi:type="dcterms:W3CDTF">2025-12-08T05:14:09Z</dcterms:created>
  <dcterms:modified xsi:type="dcterms:W3CDTF">2025-12-08T05:14:09Z</dcterms:modified>
</cp:coreProperties>
</file>

<file path=docProps/custom.xml><?xml version="1.0" encoding="utf-8"?>
<Properties xmlns="http://schemas.openxmlformats.org/officeDocument/2006/custom-properties" xmlns:vt="http://schemas.openxmlformats.org/officeDocument/2006/docPropsVTypes"/>
</file>